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37E269" w14:textId="77777777" w:rsidR="001660A6" w:rsidRPr="001660A6" w:rsidRDefault="001660A6" w:rsidP="001660A6">
      <w:pPr>
        <w:spacing w:before="100" w:beforeAutospacing="1" w:after="100" w:afterAutospacing="1"/>
        <w:outlineLvl w:val="2"/>
        <w:rPr>
          <w:rFonts w:ascii="Times New Roman" w:eastAsia="Times New Roman" w:hAnsi="Times New Roman" w:cs="Times New Roman"/>
          <w:b/>
          <w:bCs/>
          <w:kern w:val="0"/>
          <w:sz w:val="32"/>
          <w:szCs w:val="32"/>
          <w14:ligatures w14:val="none"/>
        </w:rPr>
      </w:pPr>
      <w:r w:rsidRPr="001660A6">
        <w:rPr>
          <w:rFonts w:ascii="Times New Roman" w:eastAsia="Times New Roman" w:hAnsi="Times New Roman" w:cs="Times New Roman"/>
          <w:b/>
          <w:bCs/>
          <w:kern w:val="0"/>
          <w:sz w:val="32"/>
          <w:szCs w:val="32"/>
          <w14:ligatures w14:val="none"/>
        </w:rPr>
        <w:t>The Endocrine System: Your Body's Silent Communicator</w:t>
      </w:r>
    </w:p>
    <w:p w14:paraId="33F5A053" w14:textId="77777777" w:rsidR="001660A6" w:rsidRPr="001660A6" w:rsidRDefault="001660A6" w:rsidP="001660A6">
      <w:p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Your body is like a symphony orchestra, with each system playing its part to create harmony and keep you alive and thriving. Among these systems, the endocrine system stands out as the silent conductor, ensuring that every process runs smoothly. Unlike the nervous system, which uses rapid electrical signals to send messages, the endocrine system takes a slower but equally important approach, using hormones—chemical messengers—to maintain balance and regulate key functions. Though you may not think about it often, the endocrine system is constantly at work, helping you grow, stay energized, handle stress, and even navigate the emotional rollercoaster of being a teen.</w:t>
      </w:r>
    </w:p>
    <w:p w14:paraId="7114633F" w14:textId="77777777" w:rsidR="001660A6" w:rsidRPr="001660A6" w:rsidRDefault="001660A6" w:rsidP="001660A6">
      <w:pPr>
        <w:spacing w:before="100" w:beforeAutospacing="1" w:after="100" w:afterAutospacing="1"/>
        <w:outlineLvl w:val="3"/>
        <w:rPr>
          <w:rFonts w:ascii="Times New Roman" w:eastAsia="Times New Roman" w:hAnsi="Times New Roman" w:cs="Times New Roman"/>
          <w:b/>
          <w:bCs/>
          <w:kern w:val="0"/>
          <w14:ligatures w14:val="none"/>
        </w:rPr>
      </w:pPr>
      <w:r w:rsidRPr="001660A6">
        <w:rPr>
          <w:rFonts w:ascii="Times New Roman" w:eastAsia="Times New Roman" w:hAnsi="Times New Roman" w:cs="Times New Roman"/>
          <w:b/>
          <w:bCs/>
          <w:kern w:val="0"/>
          <w14:ligatures w14:val="none"/>
        </w:rPr>
        <w:t>What Does the Endocrine System Do?</w:t>
      </w:r>
    </w:p>
    <w:p w14:paraId="36305296" w14:textId="77777777" w:rsidR="001660A6" w:rsidRPr="001660A6" w:rsidRDefault="001660A6" w:rsidP="001660A6">
      <w:p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The endocrine system controls many important functions, including:</w:t>
      </w:r>
    </w:p>
    <w:p w14:paraId="76DD1124" w14:textId="77777777" w:rsidR="001660A6" w:rsidRPr="001660A6" w:rsidRDefault="001660A6" w:rsidP="001660A6">
      <w:pPr>
        <w:numPr>
          <w:ilvl w:val="0"/>
          <w:numId w:val="1"/>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Growth and development</w:t>
      </w:r>
    </w:p>
    <w:p w14:paraId="19E78B51" w14:textId="77777777" w:rsidR="001660A6" w:rsidRPr="001660A6" w:rsidRDefault="001660A6" w:rsidP="001660A6">
      <w:pPr>
        <w:numPr>
          <w:ilvl w:val="0"/>
          <w:numId w:val="1"/>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Metabolism (how your body uses energy)</w:t>
      </w:r>
    </w:p>
    <w:p w14:paraId="62D85201" w14:textId="77777777" w:rsidR="001660A6" w:rsidRPr="001660A6" w:rsidRDefault="001660A6" w:rsidP="001660A6">
      <w:pPr>
        <w:numPr>
          <w:ilvl w:val="0"/>
          <w:numId w:val="1"/>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Reproduction</w:t>
      </w:r>
    </w:p>
    <w:p w14:paraId="1FCED751" w14:textId="77777777" w:rsidR="001660A6" w:rsidRPr="001660A6" w:rsidRDefault="001660A6" w:rsidP="001660A6">
      <w:pPr>
        <w:numPr>
          <w:ilvl w:val="0"/>
          <w:numId w:val="1"/>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Mood and emotions</w:t>
      </w:r>
    </w:p>
    <w:p w14:paraId="5D2707EE" w14:textId="77777777" w:rsidR="001660A6" w:rsidRPr="001660A6" w:rsidRDefault="001660A6" w:rsidP="001660A6">
      <w:pPr>
        <w:numPr>
          <w:ilvl w:val="0"/>
          <w:numId w:val="1"/>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Responses to stress</w:t>
      </w:r>
    </w:p>
    <w:p w14:paraId="3D681692" w14:textId="77777777" w:rsidR="00EE4922" w:rsidRDefault="001660A6" w:rsidP="00EE4922">
      <w:p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Think of hormones as tiny chemical messengers that travel through your bloodstream. They carry instructions from one part of your body to another, ensuring that every organ and tissue knows what to do and when to do it. Whether it’s regulating your blood sugar after a meal or preparing your body to deal with a stressful situation, the endocrine system plays a critical role in keeping you healthy and balanced.</w:t>
      </w:r>
    </w:p>
    <w:p w14:paraId="5D36A219" w14:textId="77777777" w:rsidR="001660A6" w:rsidRPr="001660A6" w:rsidRDefault="001660A6" w:rsidP="00EE4922">
      <w:p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b/>
          <w:bCs/>
          <w:kern w:val="0"/>
          <w14:ligatures w14:val="none"/>
        </w:rPr>
        <w:t>How Hormones Work</w:t>
      </w:r>
    </w:p>
    <w:p w14:paraId="13F588BA" w14:textId="77777777" w:rsidR="001660A6" w:rsidRPr="001660A6" w:rsidRDefault="001660A6" w:rsidP="001660A6">
      <w:p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Hormones are like keys that fit into specific locks on the surface of cells. When a hormone binds to its target cell, it triggers a specific response. For example:</w:t>
      </w:r>
    </w:p>
    <w:p w14:paraId="4D8B13C6" w14:textId="77777777" w:rsidR="001660A6" w:rsidRPr="001660A6" w:rsidRDefault="001660A6" w:rsidP="001660A6">
      <w:pPr>
        <w:numPr>
          <w:ilvl w:val="0"/>
          <w:numId w:val="3"/>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Insulin helps cells absorb glucose (sugar) from your blood.</w:t>
      </w:r>
    </w:p>
    <w:p w14:paraId="6B82625A" w14:textId="77777777" w:rsidR="001660A6" w:rsidRPr="001660A6" w:rsidRDefault="001660A6" w:rsidP="001660A6">
      <w:pPr>
        <w:numPr>
          <w:ilvl w:val="0"/>
          <w:numId w:val="3"/>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Growth hormone stimulates your bones and muscles to grow.</w:t>
      </w:r>
    </w:p>
    <w:p w14:paraId="04040538" w14:textId="77777777" w:rsidR="00EE4922" w:rsidRDefault="001660A6" w:rsidP="00EE4922">
      <w:p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Because hormones travel through the bloodstream, their effects can be felt all over your body. This is why the endocrine system is so powerful—it can influence everything from your height to how you feel when you’re nervous about a big test.</w:t>
      </w:r>
    </w:p>
    <w:p w14:paraId="2948E5D3" w14:textId="77777777" w:rsidR="001660A6" w:rsidRPr="001660A6" w:rsidRDefault="001660A6" w:rsidP="00EE4922">
      <w:p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b/>
          <w:bCs/>
          <w:kern w:val="0"/>
          <w14:ligatures w14:val="none"/>
        </w:rPr>
        <w:t>Keeping Your Endocrine System Healthy</w:t>
      </w:r>
    </w:p>
    <w:p w14:paraId="6CA59722" w14:textId="77777777" w:rsidR="001660A6" w:rsidRPr="001660A6" w:rsidRDefault="001660A6" w:rsidP="001660A6">
      <w:p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To keep your endocrine system functioning properly:</w:t>
      </w:r>
    </w:p>
    <w:p w14:paraId="27A3D822" w14:textId="77777777" w:rsidR="001660A6" w:rsidRPr="001660A6" w:rsidRDefault="001660A6" w:rsidP="00EE4922">
      <w:pPr>
        <w:numPr>
          <w:ilvl w:val="0"/>
          <w:numId w:val="4"/>
        </w:numPr>
        <w:spacing w:before="100" w:before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b/>
          <w:bCs/>
          <w:kern w:val="0"/>
          <w14:ligatures w14:val="none"/>
        </w:rPr>
        <w:t>Eat a balanced diet:</w:t>
      </w:r>
      <w:r w:rsidRPr="001660A6">
        <w:rPr>
          <w:rFonts w:ascii="Times New Roman" w:eastAsia="Times New Roman" w:hAnsi="Times New Roman" w:cs="Times New Roman"/>
          <w:kern w:val="0"/>
          <w14:ligatures w14:val="none"/>
        </w:rPr>
        <w:t xml:space="preserve"> Nutrients like iodine (found in seafood) are essential for thyroid health.</w:t>
      </w:r>
    </w:p>
    <w:p w14:paraId="53A74FAA" w14:textId="77777777" w:rsidR="001660A6" w:rsidRPr="001660A6" w:rsidRDefault="001660A6" w:rsidP="00EE4922">
      <w:pPr>
        <w:numPr>
          <w:ilvl w:val="0"/>
          <w:numId w:val="4"/>
        </w:numPr>
        <w:spacing w:before="100" w:before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b/>
          <w:bCs/>
          <w:kern w:val="0"/>
          <w14:ligatures w14:val="none"/>
        </w:rPr>
        <w:t>Stay active:</w:t>
      </w:r>
      <w:r w:rsidRPr="001660A6">
        <w:rPr>
          <w:rFonts w:ascii="Times New Roman" w:eastAsia="Times New Roman" w:hAnsi="Times New Roman" w:cs="Times New Roman"/>
          <w:kern w:val="0"/>
          <w14:ligatures w14:val="none"/>
        </w:rPr>
        <w:t xml:space="preserve"> Exercise helps regulate hormones like insulin.</w:t>
      </w:r>
    </w:p>
    <w:p w14:paraId="54A81941" w14:textId="77777777" w:rsidR="001660A6" w:rsidRPr="001660A6" w:rsidRDefault="001660A6" w:rsidP="00EE4922">
      <w:pPr>
        <w:numPr>
          <w:ilvl w:val="0"/>
          <w:numId w:val="4"/>
        </w:numPr>
        <w:spacing w:before="100" w:before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b/>
          <w:bCs/>
          <w:kern w:val="0"/>
          <w14:ligatures w14:val="none"/>
        </w:rPr>
        <w:t>Get enough sleep:</w:t>
      </w:r>
      <w:r w:rsidRPr="001660A6">
        <w:rPr>
          <w:rFonts w:ascii="Times New Roman" w:eastAsia="Times New Roman" w:hAnsi="Times New Roman" w:cs="Times New Roman"/>
          <w:kern w:val="0"/>
          <w14:ligatures w14:val="none"/>
        </w:rPr>
        <w:t xml:space="preserve"> Many hormones, like growth hormone, are released while you’re sleeping.</w:t>
      </w:r>
    </w:p>
    <w:p w14:paraId="24425F8C" w14:textId="5CCF3D6E" w:rsidR="00D637F3" w:rsidRPr="00D637F3" w:rsidRDefault="001660A6" w:rsidP="00D637F3">
      <w:pPr>
        <w:numPr>
          <w:ilvl w:val="0"/>
          <w:numId w:val="4"/>
        </w:numPr>
        <w:spacing w:before="100" w:before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b/>
          <w:bCs/>
          <w:kern w:val="0"/>
          <w14:ligatures w14:val="none"/>
        </w:rPr>
        <w:t>Manage stress:</w:t>
      </w:r>
      <w:r w:rsidRPr="001660A6">
        <w:rPr>
          <w:rFonts w:ascii="Times New Roman" w:eastAsia="Times New Roman" w:hAnsi="Times New Roman" w:cs="Times New Roman"/>
          <w:kern w:val="0"/>
          <w14:ligatures w14:val="none"/>
        </w:rPr>
        <w:t xml:space="preserve"> Chronic stress can disrupt hormone levels and affect your overall health.</w:t>
      </w:r>
    </w:p>
    <w:p w14:paraId="0644AEC8" w14:textId="77777777" w:rsidR="00EE4922" w:rsidRPr="001660A6" w:rsidRDefault="006B6519" w:rsidP="00EE4922">
      <w:pPr>
        <w:rPr>
          <w:rFonts w:ascii="Times New Roman" w:eastAsia="Times New Roman" w:hAnsi="Times New Roman" w:cs="Times New Roman"/>
          <w:kern w:val="0"/>
          <w14:ligatures w14:val="none"/>
        </w:rPr>
      </w:pPr>
      <w:r>
        <w:rPr>
          <w:rFonts w:ascii="Times New Roman" w:eastAsia="Times New Roman" w:hAnsi="Times New Roman" w:cs="Times New Roman"/>
          <w:noProof/>
          <w:kern w:val="0"/>
        </w:rPr>
        <w:pict w14:anchorId="23B12FF8">
          <v:rect id="_x0000_i1025" alt="" style="width:468pt;height:.05pt;mso-width-percent:0;mso-height-percent:0;mso-width-percent:0;mso-height-percent:0" o:hralign="center" o:hrstd="t" o:hr="t" fillcolor="#a0a0a0" stroked="f"/>
        </w:pict>
      </w:r>
    </w:p>
    <w:p w14:paraId="753147C2" w14:textId="77777777" w:rsidR="00EE4922" w:rsidRPr="006B6519" w:rsidRDefault="00EE4922" w:rsidP="00EE4922">
      <w:pPr>
        <w:outlineLvl w:val="3"/>
        <w:rPr>
          <w:rFonts w:ascii="Times New Roman" w:eastAsia="Times New Roman" w:hAnsi="Times New Roman" w:cs="Times New Roman"/>
          <w:b/>
          <w:bCs/>
          <w:kern w:val="0"/>
          <w:sz w:val="22"/>
          <w:szCs w:val="22"/>
          <w14:ligatures w14:val="none"/>
        </w:rPr>
      </w:pPr>
      <w:r w:rsidRPr="006B6519">
        <w:rPr>
          <w:rFonts w:ascii="Times New Roman" w:eastAsia="Times New Roman" w:hAnsi="Times New Roman" w:cs="Times New Roman"/>
          <w:b/>
          <w:bCs/>
          <w:kern w:val="0"/>
          <w:sz w:val="22"/>
          <w:szCs w:val="22"/>
          <w14:ligatures w14:val="none"/>
        </w:rPr>
        <w:t>Fun Fact: Hormones and Your Mood</w:t>
      </w:r>
    </w:p>
    <w:p w14:paraId="7E9ACD31" w14:textId="77777777" w:rsidR="00EE4922" w:rsidRPr="006B6519" w:rsidRDefault="00EE4922" w:rsidP="00EE4922">
      <w:pPr>
        <w:rPr>
          <w:rFonts w:ascii="Times New Roman" w:eastAsia="Times New Roman" w:hAnsi="Times New Roman" w:cs="Times New Roman"/>
          <w:kern w:val="0"/>
          <w:sz w:val="22"/>
          <w:szCs w:val="22"/>
          <w14:ligatures w14:val="none"/>
        </w:rPr>
      </w:pPr>
      <w:r w:rsidRPr="006B6519">
        <w:rPr>
          <w:rFonts w:ascii="Times New Roman" w:eastAsia="Times New Roman" w:hAnsi="Times New Roman" w:cs="Times New Roman"/>
          <w:kern w:val="0"/>
          <w:sz w:val="22"/>
          <w:szCs w:val="22"/>
          <w14:ligatures w14:val="none"/>
        </w:rPr>
        <w:t>Ever wonder why you feel more emotional during puberty? That’s because your body is producing higher levels of hormones like estrogen and testosterone. These hormonal changes can influence your brain, causing mood swings, growth spurts, and other changes as you transition into adulthood.</w:t>
      </w:r>
    </w:p>
    <w:p w14:paraId="13BECA6A" w14:textId="77777777" w:rsidR="00EE4922" w:rsidRPr="001660A6" w:rsidRDefault="006B6519" w:rsidP="00EE4922">
      <w:pPr>
        <w:rPr>
          <w:rFonts w:ascii="Times New Roman" w:eastAsia="Times New Roman" w:hAnsi="Times New Roman" w:cs="Times New Roman"/>
          <w:kern w:val="0"/>
          <w14:ligatures w14:val="none"/>
        </w:rPr>
      </w:pPr>
      <w:r w:rsidRPr="006B6519">
        <w:rPr>
          <w:rFonts w:ascii="Times New Roman" w:eastAsia="Times New Roman" w:hAnsi="Times New Roman" w:cs="Times New Roman"/>
          <w:noProof/>
          <w:kern w:val="0"/>
          <w:sz w:val="22"/>
          <w:szCs w:val="22"/>
        </w:rPr>
        <w:pict w14:anchorId="4BD8CBF3">
          <v:rect id="_x0000_i1026" alt="" style="width:468pt;height:.05pt;mso-width-percent:0;mso-height-percent:0;mso-width-percent:0;mso-height-percent:0" o:hralign="center" o:hrstd="t" o:hr="t" fillcolor="#a0a0a0" stroked="f"/>
        </w:pict>
      </w:r>
    </w:p>
    <w:p w14:paraId="79D69F3E" w14:textId="77777777" w:rsidR="001660A6" w:rsidRPr="001660A6" w:rsidRDefault="001660A6" w:rsidP="001660A6">
      <w:pPr>
        <w:spacing w:before="100" w:beforeAutospacing="1" w:after="100" w:afterAutospacing="1"/>
        <w:outlineLvl w:val="3"/>
        <w:rPr>
          <w:rFonts w:ascii="Times New Roman" w:eastAsia="Times New Roman" w:hAnsi="Times New Roman" w:cs="Times New Roman"/>
          <w:b/>
          <w:bCs/>
          <w:kern w:val="0"/>
          <w14:ligatures w14:val="none"/>
        </w:rPr>
      </w:pPr>
      <w:r w:rsidRPr="001660A6">
        <w:rPr>
          <w:rFonts w:ascii="Times New Roman" w:eastAsia="Times New Roman" w:hAnsi="Times New Roman" w:cs="Times New Roman"/>
          <w:b/>
          <w:bCs/>
          <w:kern w:val="0"/>
          <w14:ligatures w14:val="none"/>
        </w:rPr>
        <w:lastRenderedPageBreak/>
        <w:t>The Major Glands and Their Jobs</w:t>
      </w:r>
    </w:p>
    <w:p w14:paraId="39A80689" w14:textId="77777777" w:rsidR="001660A6" w:rsidRPr="001660A6" w:rsidRDefault="001660A6" w:rsidP="001660A6">
      <w:p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Here’s a quick guide to the major glands in your endocrine system and the hormones they produce:</w:t>
      </w:r>
    </w:p>
    <w:p w14:paraId="7E0F76BB" w14:textId="77777777" w:rsidR="00EE4922" w:rsidRPr="00EE4922" w:rsidRDefault="00EE4922" w:rsidP="00EE4922">
      <w:pPr>
        <w:pStyle w:val="NormalWeb"/>
        <w:numPr>
          <w:ilvl w:val="0"/>
          <w:numId w:val="2"/>
        </w:numPr>
        <w:spacing w:before="0" w:beforeAutospacing="0" w:after="0" w:afterAutospacing="0"/>
      </w:pPr>
      <w:r w:rsidRPr="00EE4922">
        <w:rPr>
          <w:rStyle w:val="Strong"/>
        </w:rPr>
        <w:t>Hypothalamus: The Command Center</w:t>
      </w:r>
    </w:p>
    <w:p w14:paraId="324AD048" w14:textId="77777777" w:rsidR="00EE4922" w:rsidRPr="00EE4922" w:rsidRDefault="00EE4922" w:rsidP="00EE4922">
      <w:pPr>
        <w:pStyle w:val="NormalWeb"/>
        <w:numPr>
          <w:ilvl w:val="1"/>
          <w:numId w:val="2"/>
        </w:numPr>
        <w:spacing w:before="0" w:beforeAutospacing="0" w:after="0" w:afterAutospacing="0"/>
      </w:pPr>
      <w:r w:rsidRPr="00EE4922">
        <w:t>Location: In the brain, just above the pituitary gland.</w:t>
      </w:r>
    </w:p>
    <w:p w14:paraId="7B2526CE" w14:textId="77777777" w:rsidR="00BD4584" w:rsidRPr="00EE4922" w:rsidRDefault="00EE4922" w:rsidP="00EE4922">
      <w:pPr>
        <w:pStyle w:val="NormalWeb"/>
        <w:numPr>
          <w:ilvl w:val="1"/>
          <w:numId w:val="2"/>
        </w:numPr>
        <w:spacing w:before="0" w:beforeAutospacing="0" w:after="0" w:afterAutospacing="0"/>
      </w:pPr>
      <w:r w:rsidRPr="00EE4922">
        <w:t>Role: Acts as a link between the nervous and endocrine systems. It regulates body temperature, hunger, thirst, and circadian rhythms by producing hormones that control the pituitary gland.</w:t>
      </w:r>
    </w:p>
    <w:p w14:paraId="5B4EA612" w14:textId="77777777" w:rsidR="001660A6" w:rsidRPr="001660A6" w:rsidRDefault="001660A6" w:rsidP="001660A6">
      <w:pPr>
        <w:numPr>
          <w:ilvl w:val="0"/>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b/>
          <w:bCs/>
          <w:kern w:val="0"/>
          <w14:ligatures w14:val="none"/>
        </w:rPr>
        <w:t>Pituitary Gland: The Master Gland</w:t>
      </w:r>
    </w:p>
    <w:p w14:paraId="7345D67B" w14:textId="77777777" w:rsidR="001660A6" w:rsidRPr="001660A6" w:rsidRDefault="001660A6" w:rsidP="001660A6">
      <w:pPr>
        <w:numPr>
          <w:ilvl w:val="1"/>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Location: At the base of your brain.</w:t>
      </w:r>
    </w:p>
    <w:p w14:paraId="594213A2" w14:textId="77777777" w:rsidR="001660A6" w:rsidRPr="001660A6" w:rsidRDefault="001660A6" w:rsidP="001660A6">
      <w:pPr>
        <w:numPr>
          <w:ilvl w:val="1"/>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Role: It’s tiny (pea-sized!) but mighty, controlling many other glands. It releases growth hormone (for body development) and other hormones that regulate your thyroid, adrenal glands, and reproductive organs.</w:t>
      </w:r>
    </w:p>
    <w:p w14:paraId="56F81DDE" w14:textId="77777777" w:rsidR="001660A6" w:rsidRPr="001660A6" w:rsidRDefault="001660A6" w:rsidP="001660A6">
      <w:pPr>
        <w:numPr>
          <w:ilvl w:val="0"/>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b/>
          <w:bCs/>
          <w:kern w:val="0"/>
          <w14:ligatures w14:val="none"/>
        </w:rPr>
        <w:t>Thyroid Gland: The Metabolism Manager</w:t>
      </w:r>
    </w:p>
    <w:p w14:paraId="079EBCB2" w14:textId="77777777" w:rsidR="001660A6" w:rsidRPr="001660A6" w:rsidRDefault="001660A6" w:rsidP="001660A6">
      <w:pPr>
        <w:numPr>
          <w:ilvl w:val="1"/>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Location: In your neck, shaped like a butterfly.</w:t>
      </w:r>
    </w:p>
    <w:p w14:paraId="6FB9B37B" w14:textId="77777777" w:rsidR="001660A6" w:rsidRPr="001660A6" w:rsidRDefault="001660A6" w:rsidP="001660A6">
      <w:pPr>
        <w:numPr>
          <w:ilvl w:val="1"/>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Role: Produces hormones like thyroxine, which control your metabolism—the rate at which your body burns calories and uses energy.</w:t>
      </w:r>
    </w:p>
    <w:p w14:paraId="42276614" w14:textId="77777777" w:rsidR="001660A6" w:rsidRPr="001660A6" w:rsidRDefault="001660A6" w:rsidP="001660A6">
      <w:pPr>
        <w:numPr>
          <w:ilvl w:val="0"/>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b/>
          <w:bCs/>
          <w:kern w:val="0"/>
          <w14:ligatures w14:val="none"/>
        </w:rPr>
        <w:t>Parathyroid Glands: The Calcium Controllers</w:t>
      </w:r>
    </w:p>
    <w:p w14:paraId="7C83D26C" w14:textId="77777777" w:rsidR="001660A6" w:rsidRPr="001660A6" w:rsidRDefault="001660A6" w:rsidP="001660A6">
      <w:pPr>
        <w:numPr>
          <w:ilvl w:val="1"/>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Location: Behind the thyroid gland in your neck.</w:t>
      </w:r>
    </w:p>
    <w:p w14:paraId="682C6C2C" w14:textId="77777777" w:rsidR="001660A6" w:rsidRPr="001660A6" w:rsidRDefault="001660A6" w:rsidP="001660A6">
      <w:pPr>
        <w:numPr>
          <w:ilvl w:val="1"/>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Role: These four small glands produce parathyroid hormone (PTH), which regulates calcium levels in your blood and bones, ensuring your muscles and nerves function properly.</w:t>
      </w:r>
    </w:p>
    <w:p w14:paraId="0B3EC667" w14:textId="77777777" w:rsidR="001660A6" w:rsidRPr="001660A6" w:rsidRDefault="001660A6" w:rsidP="001660A6">
      <w:pPr>
        <w:numPr>
          <w:ilvl w:val="0"/>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b/>
          <w:bCs/>
          <w:kern w:val="0"/>
          <w14:ligatures w14:val="none"/>
        </w:rPr>
        <w:t>Adrenal Glands: The Stress Responders</w:t>
      </w:r>
    </w:p>
    <w:p w14:paraId="024E1EE9" w14:textId="77777777" w:rsidR="001660A6" w:rsidRPr="001660A6" w:rsidRDefault="001660A6" w:rsidP="001660A6">
      <w:pPr>
        <w:numPr>
          <w:ilvl w:val="1"/>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Location: On top of your kidneys.</w:t>
      </w:r>
    </w:p>
    <w:p w14:paraId="0A047AAF" w14:textId="77777777" w:rsidR="001660A6" w:rsidRPr="001660A6" w:rsidRDefault="001660A6" w:rsidP="001660A6">
      <w:pPr>
        <w:numPr>
          <w:ilvl w:val="1"/>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Role: Produce adrenaline (for fight-or-flight responses) and cortisol (which helps your body deal with stress).</w:t>
      </w:r>
    </w:p>
    <w:p w14:paraId="68E33B3B" w14:textId="77777777" w:rsidR="001660A6" w:rsidRPr="001660A6" w:rsidRDefault="001660A6" w:rsidP="001660A6">
      <w:pPr>
        <w:numPr>
          <w:ilvl w:val="0"/>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b/>
          <w:bCs/>
          <w:kern w:val="0"/>
          <w14:ligatures w14:val="none"/>
        </w:rPr>
        <w:t>Pineal Gland: The Sleep Regulator</w:t>
      </w:r>
    </w:p>
    <w:p w14:paraId="706424FB" w14:textId="77777777" w:rsidR="001660A6" w:rsidRPr="001660A6" w:rsidRDefault="001660A6" w:rsidP="001660A6">
      <w:pPr>
        <w:numPr>
          <w:ilvl w:val="1"/>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Location: Deep in the brain, between the two hemispheres.</w:t>
      </w:r>
    </w:p>
    <w:p w14:paraId="4CEBAAF1" w14:textId="77777777" w:rsidR="001660A6" w:rsidRPr="001660A6" w:rsidRDefault="001660A6" w:rsidP="001660A6">
      <w:pPr>
        <w:numPr>
          <w:ilvl w:val="1"/>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Role: Produces melatonin, a hormone that regulates sleep-wake cycles and responds to changes in light.</w:t>
      </w:r>
    </w:p>
    <w:p w14:paraId="0809BFD6" w14:textId="77777777" w:rsidR="001660A6" w:rsidRPr="001660A6" w:rsidRDefault="001660A6" w:rsidP="001660A6">
      <w:pPr>
        <w:numPr>
          <w:ilvl w:val="0"/>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b/>
          <w:bCs/>
          <w:kern w:val="0"/>
          <w14:ligatures w14:val="none"/>
        </w:rPr>
        <w:t>Pancreas: The Blood Sugar Balancer</w:t>
      </w:r>
    </w:p>
    <w:p w14:paraId="791137E0" w14:textId="77777777" w:rsidR="001660A6" w:rsidRPr="001660A6" w:rsidRDefault="001660A6" w:rsidP="001660A6">
      <w:pPr>
        <w:numPr>
          <w:ilvl w:val="1"/>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Location: Behind your stomach.</w:t>
      </w:r>
    </w:p>
    <w:p w14:paraId="249982FD" w14:textId="77777777" w:rsidR="001660A6" w:rsidRPr="001660A6" w:rsidRDefault="001660A6" w:rsidP="001660A6">
      <w:pPr>
        <w:numPr>
          <w:ilvl w:val="1"/>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Role: Produces insulin and glucagon, which work together to keep your blood sugar levels stable.</w:t>
      </w:r>
    </w:p>
    <w:p w14:paraId="3042EC11" w14:textId="77777777" w:rsidR="001660A6" w:rsidRPr="001660A6" w:rsidRDefault="001660A6" w:rsidP="001660A6">
      <w:pPr>
        <w:numPr>
          <w:ilvl w:val="0"/>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b/>
          <w:bCs/>
          <w:kern w:val="0"/>
          <w14:ligatures w14:val="none"/>
        </w:rPr>
        <w:t>Ovaries and Testes: The Reproductive Specialists</w:t>
      </w:r>
    </w:p>
    <w:p w14:paraId="12671EF2" w14:textId="77777777" w:rsidR="001660A6" w:rsidRPr="001660A6" w:rsidRDefault="001660A6" w:rsidP="001660A6">
      <w:pPr>
        <w:numPr>
          <w:ilvl w:val="1"/>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Location: In the lower abdomen (ovaries in females) and the scrotum (testes in males).</w:t>
      </w:r>
    </w:p>
    <w:p w14:paraId="191AEA6E" w14:textId="5925AFCD" w:rsidR="001660A6" w:rsidRPr="001660A6" w:rsidRDefault="001660A6" w:rsidP="001660A6">
      <w:pPr>
        <w:numPr>
          <w:ilvl w:val="1"/>
          <w:numId w:val="2"/>
        </w:num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 xml:space="preserve">Role: </w:t>
      </w:r>
      <w:r w:rsidR="006B6519">
        <w:rPr>
          <w:rFonts w:ascii="Times New Roman" w:eastAsia="Times New Roman" w:hAnsi="Times New Roman" w:cs="Times New Roman"/>
          <w:kern w:val="0"/>
          <w14:ligatures w14:val="none"/>
        </w:rPr>
        <w:t>Produces</w:t>
      </w:r>
      <w:r w:rsidRPr="001660A6">
        <w:rPr>
          <w:rFonts w:ascii="Times New Roman" w:eastAsia="Times New Roman" w:hAnsi="Times New Roman" w:cs="Times New Roman"/>
          <w:kern w:val="0"/>
          <w14:ligatures w14:val="none"/>
        </w:rPr>
        <w:t xml:space="preserve"> hormones like estrogen, progesterone, and testosterone, which control reproduction and secondary sexual characteristics.</w:t>
      </w:r>
    </w:p>
    <w:p w14:paraId="38A0407F" w14:textId="77777777" w:rsidR="001660A6" w:rsidRPr="00EE4922" w:rsidRDefault="001660A6" w:rsidP="001660A6">
      <w:pPr>
        <w:spacing w:before="100" w:beforeAutospacing="1" w:after="100" w:afterAutospacing="1"/>
        <w:rPr>
          <w:rFonts w:ascii="Times New Roman" w:eastAsia="Times New Roman" w:hAnsi="Times New Roman" w:cs="Times New Roman"/>
          <w:kern w:val="0"/>
          <w14:ligatures w14:val="none"/>
        </w:rPr>
      </w:pPr>
      <w:r w:rsidRPr="001660A6">
        <w:rPr>
          <w:rFonts w:ascii="Times New Roman" w:eastAsia="Times New Roman" w:hAnsi="Times New Roman" w:cs="Times New Roman"/>
          <w:kern w:val="0"/>
          <w14:ligatures w14:val="none"/>
        </w:rPr>
        <w:t xml:space="preserve">The endocrine system may not get as much attention as your heart or brain, but it’s the unsung hero of your body. By silently orchestrating countless processes, it helps you grow, adapt, and thrive every day. Understanding this system not only gives </w:t>
      </w:r>
      <w:proofErr w:type="spellStart"/>
      <w:r w:rsidRPr="001660A6">
        <w:rPr>
          <w:rFonts w:ascii="Times New Roman" w:eastAsia="Times New Roman" w:hAnsi="Times New Roman" w:cs="Times New Roman"/>
          <w:kern w:val="0"/>
          <w14:ligatures w14:val="none"/>
        </w:rPr>
        <w:t>you</w:t>
      </w:r>
      <w:proofErr w:type="spellEnd"/>
      <w:r w:rsidRPr="001660A6">
        <w:rPr>
          <w:rFonts w:ascii="Times New Roman" w:eastAsia="Times New Roman" w:hAnsi="Times New Roman" w:cs="Times New Roman"/>
          <w:kern w:val="0"/>
          <w14:ligatures w14:val="none"/>
        </w:rPr>
        <w:t xml:space="preserve"> insight into how your body works but also empowers you to take better care of yourself. </w:t>
      </w:r>
      <w:proofErr w:type="gramStart"/>
      <w:r w:rsidRPr="001660A6">
        <w:rPr>
          <w:rFonts w:ascii="Times New Roman" w:eastAsia="Times New Roman" w:hAnsi="Times New Roman" w:cs="Times New Roman"/>
          <w:kern w:val="0"/>
          <w14:ligatures w14:val="none"/>
        </w:rPr>
        <w:t>So</w:t>
      </w:r>
      <w:proofErr w:type="gramEnd"/>
      <w:r w:rsidRPr="001660A6">
        <w:rPr>
          <w:rFonts w:ascii="Times New Roman" w:eastAsia="Times New Roman" w:hAnsi="Times New Roman" w:cs="Times New Roman"/>
          <w:kern w:val="0"/>
          <w14:ligatures w14:val="none"/>
        </w:rPr>
        <w:t xml:space="preserve"> the next time you feel a surge of energy, a moment of stress, or a change in mood, remember: your endocrine system is at work, keeping the rhythm of your life in perfect sync.</w:t>
      </w:r>
    </w:p>
    <w:sectPr w:rsidR="001660A6" w:rsidRPr="00EE4922" w:rsidSect="001660A6">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7FBDAE" w14:textId="77777777" w:rsidR="00D637F3" w:rsidRDefault="00D637F3" w:rsidP="00D637F3">
      <w:r>
        <w:separator/>
      </w:r>
    </w:p>
  </w:endnote>
  <w:endnote w:type="continuationSeparator" w:id="0">
    <w:p w14:paraId="50941C5C" w14:textId="77777777" w:rsidR="00D637F3" w:rsidRDefault="00D637F3" w:rsidP="00D63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B616F" w14:textId="4C39EFCE" w:rsidR="00D637F3" w:rsidRDefault="00D637F3">
    <w:pPr>
      <w:pStyle w:val="Footer"/>
    </w:pPr>
    <w:r w:rsidRPr="00D637F3">
      <mc:AlternateContent>
        <mc:Choice Requires="wpg">
          <w:drawing>
            <wp:anchor distT="0" distB="0" distL="114300" distR="114300" simplePos="0" relativeHeight="251659264" behindDoc="0" locked="0" layoutInCell="1" allowOverlap="1" wp14:anchorId="65B181B5" wp14:editId="6E3A60DD">
              <wp:simplePos x="0" y="0"/>
              <wp:positionH relativeFrom="column">
                <wp:posOffset>2057400</wp:posOffset>
              </wp:positionH>
              <wp:positionV relativeFrom="paragraph">
                <wp:posOffset>53340</wp:posOffset>
              </wp:positionV>
              <wp:extent cx="2817506" cy="358108"/>
              <wp:effectExtent l="38100" t="0" r="20955" b="2349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58108"/>
                        <a:chOff x="0" y="0"/>
                        <a:chExt cx="5041140" cy="474542"/>
                      </a:xfrm>
                    </wpg:grpSpPr>
                    <wps:wsp>
                      <wps:cNvPr id="2006768829"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noFill/>
                        <a:ln w="9525">
                          <a:noFill/>
                          <a:miter lim="800000"/>
                          <a:headEnd/>
                          <a:tailEnd/>
                        </a:ln>
                      </wps:spPr>
                      <wps:txbx>
                        <w:txbxContent>
                          <w:p w14:paraId="13D952A8" w14:textId="77777777" w:rsidR="00D637F3" w:rsidRDefault="00D637F3" w:rsidP="00D637F3">
                            <w:pPr>
                              <w:spacing w:line="256" w:lineRule="auto"/>
                              <w:jc w:val="center"/>
                              <w:rPr>
                                <w:rFonts w:ascii="Calibri" w:eastAsia="Calibri" w:hAnsi="Calibri"/>
                                <w:color w:val="000000" w:themeColor="text1"/>
                                <w:kern w:val="24"/>
                                <w:sz w:val="12"/>
                                <w:szCs w:val="12"/>
                                <w14:ligatures w14:val="none"/>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1773303326" name="Right Triangle 1773303326">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807311861" name="Picture 807311861"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727750835" name="Picture 727750835"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65B181B5" id="Group 7" o:spid="_x0000_s1026" style="position:absolute;margin-left:162pt;margin-top:4.2pt;width:221.85pt;height:28.2pt;z-index:251659264"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&#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" filled="f" stroked="f">
                <v:textbox style="mso-fit-shape-to-text:t">
                  <w:txbxContent>
                    <w:p w14:paraId="13D952A8" w14:textId="77777777" w:rsidR="00D637F3" w:rsidRDefault="00D637F3" w:rsidP="00D637F3">
                      <w:pPr>
                        <w:spacing w:line="256" w:lineRule="auto"/>
                        <w:jc w:val="center"/>
                        <w:rPr>
                          <w:rFonts w:ascii="Calibri" w:eastAsia="Calibri" w:hAnsi="Calibri"/>
                          <w:color w:val="000000" w:themeColor="text1"/>
                          <w:kern w:val="24"/>
                          <w:sz w:val="12"/>
                          <w:szCs w:val="12"/>
                          <w14:ligatures w14:val="none"/>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1773303326"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07311861"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" o:button="t">
                <v:fill o:detectmouseclick="t"/>
                <v:imagedata r:id="rId5" o:title="Logo&#10;&#10;Description automatically generated" croptop="6571f" cropbottom="7608f" cropleft="13492f" cropright="15223f"/>
              </v:shape>
              <v:shape id="Picture 727750835"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" o:button="t">
                <v:fill o:detectmouseclick="t"/>
                <v:imagedata r:id="rId6" o:title="A picture containing text, clipart&#10;&#10;Description automatically generated"/>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137D1C" w14:textId="77777777" w:rsidR="00D637F3" w:rsidRDefault="00D637F3" w:rsidP="00D637F3">
      <w:r>
        <w:separator/>
      </w:r>
    </w:p>
  </w:footnote>
  <w:footnote w:type="continuationSeparator" w:id="0">
    <w:p w14:paraId="6606AC11" w14:textId="77777777" w:rsidR="00D637F3" w:rsidRDefault="00D637F3" w:rsidP="00D637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3096D"/>
    <w:multiLevelType w:val="multilevel"/>
    <w:tmpl w:val="AA389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B24008"/>
    <w:multiLevelType w:val="multilevel"/>
    <w:tmpl w:val="8B0E0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043D83"/>
    <w:multiLevelType w:val="multilevel"/>
    <w:tmpl w:val="F62A3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235639"/>
    <w:multiLevelType w:val="multilevel"/>
    <w:tmpl w:val="1E0C3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3625629">
    <w:abstractNumId w:val="2"/>
  </w:num>
  <w:num w:numId="2" w16cid:durableId="90902091">
    <w:abstractNumId w:val="0"/>
  </w:num>
  <w:num w:numId="3" w16cid:durableId="1123114168">
    <w:abstractNumId w:val="1"/>
  </w:num>
  <w:num w:numId="4" w16cid:durableId="18474060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wNDQEEWZGpgYWSjpKwanFxZn5eSAFhrUAW4jNuSwAAAA="/>
  </w:docVars>
  <w:rsids>
    <w:rsidRoot w:val="001660A6"/>
    <w:rsid w:val="001660A6"/>
    <w:rsid w:val="006B6519"/>
    <w:rsid w:val="007B49E1"/>
    <w:rsid w:val="009119DE"/>
    <w:rsid w:val="00BD4584"/>
    <w:rsid w:val="00D637F3"/>
    <w:rsid w:val="00EE4922"/>
    <w:rsid w:val="00FC2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05851C"/>
  <w15:chartTrackingRefBased/>
  <w15:docId w15:val="{531A66C0-CB0B-4747-BA03-99CC137FA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660A6"/>
    <w:pPr>
      <w:spacing w:before="100" w:beforeAutospacing="1" w:after="100" w:afterAutospacing="1"/>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link w:val="Heading4Char"/>
    <w:uiPriority w:val="9"/>
    <w:qFormat/>
    <w:rsid w:val="001660A6"/>
    <w:pPr>
      <w:spacing w:before="100" w:beforeAutospacing="1" w:after="100" w:afterAutospacing="1"/>
      <w:outlineLvl w:val="3"/>
    </w:pPr>
    <w:rPr>
      <w:rFonts w:ascii="Times New Roman" w:eastAsia="Times New Roman" w:hAnsi="Times New Roman" w:cs="Times New Roman"/>
      <w:b/>
      <w:bCs/>
      <w:kern w:val="0"/>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660A6"/>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1660A6"/>
    <w:rPr>
      <w:rFonts w:ascii="Times New Roman" w:eastAsia="Times New Roman" w:hAnsi="Times New Roman" w:cs="Times New Roman"/>
      <w:b/>
      <w:bCs/>
      <w:kern w:val="0"/>
      <w14:ligatures w14:val="none"/>
    </w:rPr>
  </w:style>
  <w:style w:type="paragraph" w:styleId="NormalWeb">
    <w:name w:val="Normal (Web)"/>
    <w:basedOn w:val="Normal"/>
    <w:uiPriority w:val="99"/>
    <w:unhideWhenUsed/>
    <w:rsid w:val="001660A6"/>
    <w:pPr>
      <w:spacing w:before="100" w:beforeAutospacing="1" w:after="100" w:afterAutospacing="1"/>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1660A6"/>
    <w:rPr>
      <w:b/>
      <w:bCs/>
    </w:rPr>
  </w:style>
  <w:style w:type="paragraph" w:styleId="ListParagraph">
    <w:name w:val="List Paragraph"/>
    <w:basedOn w:val="Normal"/>
    <w:uiPriority w:val="34"/>
    <w:qFormat/>
    <w:rsid w:val="00EE4922"/>
    <w:pPr>
      <w:ind w:left="720"/>
      <w:contextualSpacing/>
    </w:pPr>
  </w:style>
  <w:style w:type="paragraph" w:styleId="Header">
    <w:name w:val="header"/>
    <w:basedOn w:val="Normal"/>
    <w:link w:val="HeaderChar"/>
    <w:uiPriority w:val="99"/>
    <w:unhideWhenUsed/>
    <w:rsid w:val="00D637F3"/>
    <w:pPr>
      <w:tabs>
        <w:tab w:val="center" w:pos="4680"/>
        <w:tab w:val="right" w:pos="9360"/>
      </w:tabs>
    </w:pPr>
  </w:style>
  <w:style w:type="character" w:customStyle="1" w:styleId="HeaderChar">
    <w:name w:val="Header Char"/>
    <w:basedOn w:val="DefaultParagraphFont"/>
    <w:link w:val="Header"/>
    <w:uiPriority w:val="99"/>
    <w:rsid w:val="00D637F3"/>
  </w:style>
  <w:style w:type="paragraph" w:styleId="Footer">
    <w:name w:val="footer"/>
    <w:basedOn w:val="Normal"/>
    <w:link w:val="FooterChar"/>
    <w:uiPriority w:val="99"/>
    <w:unhideWhenUsed/>
    <w:rsid w:val="00D637F3"/>
    <w:pPr>
      <w:tabs>
        <w:tab w:val="center" w:pos="4680"/>
        <w:tab w:val="right" w:pos="9360"/>
      </w:tabs>
    </w:pPr>
  </w:style>
  <w:style w:type="character" w:customStyle="1" w:styleId="FooterChar">
    <w:name w:val="Footer Char"/>
    <w:basedOn w:val="DefaultParagraphFont"/>
    <w:link w:val="Footer"/>
    <w:uiPriority w:val="99"/>
    <w:rsid w:val="00D63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981120">
      <w:bodyDiv w:val="1"/>
      <w:marLeft w:val="0"/>
      <w:marRight w:val="0"/>
      <w:marTop w:val="0"/>
      <w:marBottom w:val="0"/>
      <w:divBdr>
        <w:top w:val="none" w:sz="0" w:space="0" w:color="auto"/>
        <w:left w:val="none" w:sz="0" w:space="0" w:color="auto"/>
        <w:bottom w:val="none" w:sz="0" w:space="0" w:color="auto"/>
        <w:right w:val="none" w:sz="0" w:space="0" w:color="auto"/>
      </w:divBdr>
      <w:divsChild>
        <w:div w:id="1760444551">
          <w:marLeft w:val="0"/>
          <w:marRight w:val="0"/>
          <w:marTop w:val="0"/>
          <w:marBottom w:val="0"/>
          <w:divBdr>
            <w:top w:val="none" w:sz="0" w:space="0" w:color="auto"/>
            <w:left w:val="none" w:sz="0" w:space="0" w:color="auto"/>
            <w:bottom w:val="none" w:sz="0" w:space="0" w:color="auto"/>
            <w:right w:val="none" w:sz="0" w:space="0" w:color="auto"/>
          </w:divBdr>
        </w:div>
        <w:div w:id="36124416">
          <w:marLeft w:val="0"/>
          <w:marRight w:val="0"/>
          <w:marTop w:val="0"/>
          <w:marBottom w:val="0"/>
          <w:divBdr>
            <w:top w:val="none" w:sz="0" w:space="0" w:color="auto"/>
            <w:left w:val="none" w:sz="0" w:space="0" w:color="auto"/>
            <w:bottom w:val="none" w:sz="0" w:space="0" w:color="auto"/>
            <w:right w:val="none" w:sz="0" w:space="0" w:color="auto"/>
          </w:divBdr>
        </w:div>
        <w:div w:id="1362317505">
          <w:marLeft w:val="0"/>
          <w:marRight w:val="0"/>
          <w:marTop w:val="0"/>
          <w:marBottom w:val="0"/>
          <w:divBdr>
            <w:top w:val="none" w:sz="0" w:space="0" w:color="auto"/>
            <w:left w:val="none" w:sz="0" w:space="0" w:color="auto"/>
            <w:bottom w:val="none" w:sz="0" w:space="0" w:color="auto"/>
            <w:right w:val="none" w:sz="0" w:space="0" w:color="auto"/>
          </w:divBdr>
        </w:div>
        <w:div w:id="1828865575">
          <w:marLeft w:val="0"/>
          <w:marRight w:val="0"/>
          <w:marTop w:val="0"/>
          <w:marBottom w:val="0"/>
          <w:divBdr>
            <w:top w:val="none" w:sz="0" w:space="0" w:color="auto"/>
            <w:left w:val="none" w:sz="0" w:space="0" w:color="auto"/>
            <w:bottom w:val="none" w:sz="0" w:space="0" w:color="auto"/>
            <w:right w:val="none" w:sz="0" w:space="0" w:color="auto"/>
          </w:divBdr>
        </w:div>
        <w:div w:id="1760518768">
          <w:marLeft w:val="0"/>
          <w:marRight w:val="0"/>
          <w:marTop w:val="0"/>
          <w:marBottom w:val="0"/>
          <w:divBdr>
            <w:top w:val="none" w:sz="0" w:space="0" w:color="auto"/>
            <w:left w:val="none" w:sz="0" w:space="0" w:color="auto"/>
            <w:bottom w:val="none" w:sz="0" w:space="0" w:color="auto"/>
            <w:right w:val="none" w:sz="0" w:space="0" w:color="auto"/>
          </w:divBdr>
        </w:div>
      </w:divsChild>
    </w:div>
    <w:div w:id="265582517">
      <w:bodyDiv w:val="1"/>
      <w:marLeft w:val="0"/>
      <w:marRight w:val="0"/>
      <w:marTop w:val="0"/>
      <w:marBottom w:val="0"/>
      <w:divBdr>
        <w:top w:val="none" w:sz="0" w:space="0" w:color="auto"/>
        <w:left w:val="none" w:sz="0" w:space="0" w:color="auto"/>
        <w:bottom w:val="none" w:sz="0" w:space="0" w:color="auto"/>
        <w:right w:val="none" w:sz="0" w:space="0" w:color="auto"/>
      </w:divBdr>
    </w:div>
    <w:div w:id="657001375">
      <w:bodyDiv w:val="1"/>
      <w:marLeft w:val="0"/>
      <w:marRight w:val="0"/>
      <w:marTop w:val="0"/>
      <w:marBottom w:val="0"/>
      <w:divBdr>
        <w:top w:val="none" w:sz="0" w:space="0" w:color="auto"/>
        <w:left w:val="none" w:sz="0" w:space="0" w:color="auto"/>
        <w:bottom w:val="none" w:sz="0" w:space="0" w:color="auto"/>
        <w:right w:val="none" w:sz="0" w:space="0" w:color="auto"/>
      </w:divBdr>
    </w:div>
    <w:div w:id="900484309">
      <w:bodyDiv w:val="1"/>
      <w:marLeft w:val="0"/>
      <w:marRight w:val="0"/>
      <w:marTop w:val="0"/>
      <w:marBottom w:val="0"/>
      <w:divBdr>
        <w:top w:val="none" w:sz="0" w:space="0" w:color="auto"/>
        <w:left w:val="none" w:sz="0" w:space="0" w:color="auto"/>
        <w:bottom w:val="none" w:sz="0" w:space="0" w:color="auto"/>
        <w:right w:val="none" w:sz="0" w:space="0" w:color="auto"/>
      </w:divBdr>
    </w:div>
    <w:div w:id="1034841806">
      <w:bodyDiv w:val="1"/>
      <w:marLeft w:val="0"/>
      <w:marRight w:val="0"/>
      <w:marTop w:val="0"/>
      <w:marBottom w:val="0"/>
      <w:divBdr>
        <w:top w:val="none" w:sz="0" w:space="0" w:color="auto"/>
        <w:left w:val="none" w:sz="0" w:space="0" w:color="auto"/>
        <w:bottom w:val="none" w:sz="0" w:space="0" w:color="auto"/>
        <w:right w:val="none" w:sz="0" w:space="0" w:color="auto"/>
      </w:divBdr>
    </w:div>
    <w:div w:id="1576628955">
      <w:bodyDiv w:val="1"/>
      <w:marLeft w:val="0"/>
      <w:marRight w:val="0"/>
      <w:marTop w:val="0"/>
      <w:marBottom w:val="0"/>
      <w:divBdr>
        <w:top w:val="none" w:sz="0" w:space="0" w:color="auto"/>
        <w:left w:val="none" w:sz="0" w:space="0" w:color="auto"/>
        <w:bottom w:val="none" w:sz="0" w:space="0" w:color="auto"/>
        <w:right w:val="none" w:sz="0" w:space="0" w:color="auto"/>
      </w:divBdr>
    </w:div>
    <w:div w:id="1896893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1.png"/><Relationship Id="rId1" Type="http://schemas.openxmlformats.org/officeDocument/2006/relationships/hyperlink" Target="https://3drst.byu.edu/" TargetMode="External"/><Relationship Id="rId6" Type="http://schemas.openxmlformats.org/officeDocument/2006/relationships/image" Target="media/image4.png"/><Relationship Id="rId5" Type="http://schemas.openxmlformats.org/officeDocument/2006/relationships/image" Target="media/image3.png"/><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822</Words>
  <Characters>4334</Characters>
  <Application>Microsoft Office Word</Application>
  <DocSecurity>0</DocSecurity>
  <Lines>80</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Wilder</dc:creator>
  <cp:keywords/>
  <dc:description/>
  <cp:lastModifiedBy>Michelle Hudson</cp:lastModifiedBy>
  <cp:revision>3</cp:revision>
  <dcterms:created xsi:type="dcterms:W3CDTF">2025-01-07T13:36:00Z</dcterms:created>
  <dcterms:modified xsi:type="dcterms:W3CDTF">2025-04-01T20:01:00Z</dcterms:modified>
</cp:coreProperties>
</file>